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2A505A" w14:textId="77777777" w:rsidR="00CC1845" w:rsidRPr="001E0CE6" w:rsidRDefault="00CC1845" w:rsidP="00CC1845">
      <w:pPr>
        <w:pStyle w:val="Title"/>
        <w:ind w:firstLine="720"/>
        <w:rPr>
          <w:rFonts w:asciiTheme="majorBidi" w:hAnsiTheme="majorBidi"/>
          <w:b/>
          <w:bCs/>
          <w:sz w:val="96"/>
          <w:szCs w:val="96"/>
        </w:rPr>
      </w:pPr>
      <w:r w:rsidRPr="001E0CE6">
        <w:rPr>
          <w:rFonts w:asciiTheme="majorBidi" w:hAnsiTheme="majorBidi"/>
          <w:b/>
          <w:bCs/>
          <w:sz w:val="96"/>
          <w:szCs w:val="96"/>
        </w:rPr>
        <w:t xml:space="preserve">Lab # 8    </w:t>
      </w:r>
    </w:p>
    <w:p w14:paraId="6A0CA532" w14:textId="77777777" w:rsidR="00CC1845" w:rsidRPr="001E0CE6" w:rsidRDefault="00CC1845" w:rsidP="00CC1845">
      <w:pPr>
        <w:rPr>
          <w:rFonts w:asciiTheme="majorBidi" w:hAnsiTheme="majorBidi" w:cstheme="majorBidi"/>
          <w:sz w:val="32"/>
          <w:szCs w:val="32"/>
        </w:rPr>
      </w:pPr>
    </w:p>
    <w:p w14:paraId="786828C8" w14:textId="59170FA2" w:rsidR="00CC1845" w:rsidRPr="001E0CE6" w:rsidRDefault="00CC1845" w:rsidP="00CC1845">
      <w:pPr>
        <w:rPr>
          <w:rFonts w:asciiTheme="majorBidi" w:hAnsiTheme="majorBidi" w:cstheme="majorBidi"/>
          <w:sz w:val="32"/>
          <w:szCs w:val="32"/>
        </w:rPr>
      </w:pPr>
      <w:r w:rsidRPr="001E0CE6">
        <w:rPr>
          <w:rFonts w:asciiTheme="majorBidi" w:hAnsiTheme="majorBidi" w:cstheme="majorBidi"/>
          <w:sz w:val="32"/>
          <w:szCs w:val="32"/>
        </w:rPr>
        <w:t>Name:  Mukand Krishna       Roll no:  20k-0409</w:t>
      </w:r>
    </w:p>
    <w:p w14:paraId="3B919688" w14:textId="761D6619" w:rsidR="00CC1845" w:rsidRPr="001E0CE6" w:rsidRDefault="00CC1845" w:rsidP="00CC1845">
      <w:pPr>
        <w:ind w:left="1440" w:firstLine="720"/>
        <w:rPr>
          <w:rFonts w:asciiTheme="majorBidi" w:hAnsiTheme="majorBidi" w:cstheme="majorBidi"/>
          <w:b/>
          <w:bCs/>
          <w:sz w:val="40"/>
          <w:szCs w:val="40"/>
          <w:u w:val="single"/>
        </w:rPr>
      </w:pPr>
      <w:r w:rsidRPr="001E0CE6">
        <w:rPr>
          <w:rFonts w:asciiTheme="majorBidi" w:hAnsiTheme="majorBidi" w:cstheme="majorBidi"/>
          <w:b/>
          <w:bCs/>
          <w:sz w:val="40"/>
          <w:szCs w:val="40"/>
          <w:u w:val="single"/>
        </w:rPr>
        <w:t>Task</w:t>
      </w:r>
      <w:r w:rsidR="0002583E" w:rsidRPr="001E0CE6">
        <w:rPr>
          <w:rFonts w:asciiTheme="majorBidi" w:hAnsiTheme="majorBidi" w:cstheme="majorBidi"/>
          <w:b/>
          <w:bCs/>
          <w:sz w:val="40"/>
          <w:szCs w:val="40"/>
          <w:u w:val="single"/>
        </w:rPr>
        <w:t>#</w:t>
      </w:r>
      <w:r w:rsidRPr="001E0CE6">
        <w:rPr>
          <w:rFonts w:asciiTheme="majorBidi" w:hAnsiTheme="majorBidi" w:cstheme="majorBidi"/>
          <w:b/>
          <w:bCs/>
          <w:sz w:val="40"/>
          <w:szCs w:val="40"/>
          <w:u w:val="single"/>
        </w:rPr>
        <w:t>1</w:t>
      </w:r>
    </w:p>
    <w:p w14:paraId="39AEF24C" w14:textId="5645663F" w:rsidR="001E0CE6" w:rsidRPr="001E0CE6" w:rsidRDefault="001E0CE6" w:rsidP="0002583E">
      <w:pPr>
        <w:rPr>
          <w:rFonts w:asciiTheme="majorBidi" w:hAnsiTheme="majorBidi" w:cstheme="majorBidi"/>
          <w:b/>
          <w:bCs/>
          <w:sz w:val="32"/>
          <w:szCs w:val="32"/>
        </w:rPr>
      </w:pPr>
      <w:r w:rsidRPr="001E0CE6">
        <w:rPr>
          <w:rStyle w:val="fontstyle01"/>
          <w:rFonts w:asciiTheme="majorBidi" w:hAnsiTheme="majorBidi" w:cstheme="majorBidi"/>
          <w:b w:val="0"/>
          <w:bCs w:val="0"/>
        </w:rPr>
        <w:t>Octal to Binary Priority Encode</w:t>
      </w:r>
    </w:p>
    <w:p w14:paraId="60E2BD9F" w14:textId="75939458" w:rsidR="0002583E" w:rsidRPr="001E0CE6" w:rsidRDefault="0002583E" w:rsidP="001E0CE6">
      <w:pPr>
        <w:ind w:left="720" w:firstLine="720"/>
        <w:rPr>
          <w:rFonts w:asciiTheme="majorBidi" w:hAnsiTheme="majorBidi" w:cstheme="majorBidi"/>
          <w:sz w:val="36"/>
          <w:szCs w:val="36"/>
        </w:rPr>
      </w:pPr>
      <w:r w:rsidRPr="001E0CE6">
        <w:rPr>
          <w:rFonts w:asciiTheme="majorBidi" w:hAnsiTheme="majorBidi" w:cstheme="majorBidi"/>
          <w:sz w:val="28"/>
          <w:szCs w:val="28"/>
        </w:rPr>
        <w:t>Truth Table</w:t>
      </w:r>
    </w:p>
    <w:tbl>
      <w:tblPr>
        <w:tblStyle w:val="TableGrid"/>
        <w:tblpPr w:leftFromText="180" w:rightFromText="180" w:vertAnchor="text" w:horzAnchor="page" w:tblpX="922" w:tblpY="268"/>
        <w:tblW w:w="0" w:type="auto"/>
        <w:tblLook w:val="04A0" w:firstRow="1" w:lastRow="0" w:firstColumn="1" w:lastColumn="0" w:noHBand="0" w:noVBand="1"/>
      </w:tblPr>
      <w:tblGrid>
        <w:gridCol w:w="807"/>
        <w:gridCol w:w="807"/>
        <w:gridCol w:w="807"/>
        <w:gridCol w:w="807"/>
        <w:gridCol w:w="807"/>
        <w:gridCol w:w="807"/>
        <w:gridCol w:w="807"/>
        <w:gridCol w:w="807"/>
        <w:gridCol w:w="807"/>
        <w:gridCol w:w="807"/>
        <w:gridCol w:w="807"/>
      </w:tblGrid>
      <w:tr w:rsidR="00CC1845" w:rsidRPr="001E0CE6" w14:paraId="3BBB3B11" w14:textId="77777777" w:rsidTr="00CC1845">
        <w:trPr>
          <w:trHeight w:val="470"/>
        </w:trPr>
        <w:tc>
          <w:tcPr>
            <w:tcW w:w="807" w:type="dxa"/>
          </w:tcPr>
          <w:p w14:paraId="258A9F07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D 7</w:t>
            </w:r>
          </w:p>
        </w:tc>
        <w:tc>
          <w:tcPr>
            <w:tcW w:w="807" w:type="dxa"/>
          </w:tcPr>
          <w:p w14:paraId="5203A4E3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 xml:space="preserve">D 6 </w:t>
            </w:r>
          </w:p>
        </w:tc>
        <w:tc>
          <w:tcPr>
            <w:tcW w:w="807" w:type="dxa"/>
          </w:tcPr>
          <w:p w14:paraId="70D96E08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 xml:space="preserve">D 5 </w:t>
            </w:r>
          </w:p>
        </w:tc>
        <w:tc>
          <w:tcPr>
            <w:tcW w:w="807" w:type="dxa"/>
          </w:tcPr>
          <w:p w14:paraId="605F1361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 xml:space="preserve">D 4 </w:t>
            </w:r>
          </w:p>
        </w:tc>
        <w:tc>
          <w:tcPr>
            <w:tcW w:w="807" w:type="dxa"/>
          </w:tcPr>
          <w:p w14:paraId="3A774E6C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 xml:space="preserve">D 3 </w:t>
            </w:r>
          </w:p>
        </w:tc>
        <w:tc>
          <w:tcPr>
            <w:tcW w:w="807" w:type="dxa"/>
          </w:tcPr>
          <w:p w14:paraId="0E086B71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D 2</w:t>
            </w:r>
          </w:p>
        </w:tc>
        <w:tc>
          <w:tcPr>
            <w:tcW w:w="807" w:type="dxa"/>
          </w:tcPr>
          <w:p w14:paraId="740E783C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 xml:space="preserve">D1 </w:t>
            </w:r>
          </w:p>
        </w:tc>
        <w:tc>
          <w:tcPr>
            <w:tcW w:w="807" w:type="dxa"/>
          </w:tcPr>
          <w:p w14:paraId="6A2779C0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D 0</w:t>
            </w:r>
          </w:p>
        </w:tc>
        <w:tc>
          <w:tcPr>
            <w:tcW w:w="807" w:type="dxa"/>
          </w:tcPr>
          <w:p w14:paraId="0776A095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 xml:space="preserve">Z 2 </w:t>
            </w:r>
          </w:p>
        </w:tc>
        <w:tc>
          <w:tcPr>
            <w:tcW w:w="807" w:type="dxa"/>
          </w:tcPr>
          <w:p w14:paraId="6CFB21D5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 xml:space="preserve">Z 1 </w:t>
            </w:r>
          </w:p>
        </w:tc>
        <w:tc>
          <w:tcPr>
            <w:tcW w:w="807" w:type="dxa"/>
          </w:tcPr>
          <w:p w14:paraId="794DE0EF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Z 0</w:t>
            </w:r>
          </w:p>
        </w:tc>
      </w:tr>
      <w:tr w:rsidR="00CC1845" w:rsidRPr="001E0CE6" w14:paraId="3C2A303A" w14:textId="77777777" w:rsidTr="00CC1845">
        <w:trPr>
          <w:trHeight w:val="470"/>
        </w:trPr>
        <w:tc>
          <w:tcPr>
            <w:tcW w:w="807" w:type="dxa"/>
          </w:tcPr>
          <w:p w14:paraId="18D5D9F6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807" w:type="dxa"/>
          </w:tcPr>
          <w:p w14:paraId="5F178396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807" w:type="dxa"/>
          </w:tcPr>
          <w:p w14:paraId="24200DCD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807" w:type="dxa"/>
          </w:tcPr>
          <w:p w14:paraId="7CBE320F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807" w:type="dxa"/>
          </w:tcPr>
          <w:p w14:paraId="27935952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807" w:type="dxa"/>
          </w:tcPr>
          <w:p w14:paraId="5AD6599B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807" w:type="dxa"/>
          </w:tcPr>
          <w:p w14:paraId="6C387FB3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807" w:type="dxa"/>
          </w:tcPr>
          <w:p w14:paraId="4E87E18D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807" w:type="dxa"/>
          </w:tcPr>
          <w:p w14:paraId="4DE4AAE0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807" w:type="dxa"/>
          </w:tcPr>
          <w:p w14:paraId="587C263F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807" w:type="dxa"/>
          </w:tcPr>
          <w:p w14:paraId="2DD414AE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0</w:t>
            </w:r>
          </w:p>
        </w:tc>
      </w:tr>
      <w:tr w:rsidR="00CC1845" w:rsidRPr="001E0CE6" w14:paraId="7806EDA6" w14:textId="77777777" w:rsidTr="00CC1845">
        <w:trPr>
          <w:trHeight w:val="470"/>
        </w:trPr>
        <w:tc>
          <w:tcPr>
            <w:tcW w:w="807" w:type="dxa"/>
          </w:tcPr>
          <w:p w14:paraId="3988F2D1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807" w:type="dxa"/>
          </w:tcPr>
          <w:p w14:paraId="55D81C48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807" w:type="dxa"/>
          </w:tcPr>
          <w:p w14:paraId="5EC1E69F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807" w:type="dxa"/>
          </w:tcPr>
          <w:p w14:paraId="4FB95440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807" w:type="dxa"/>
          </w:tcPr>
          <w:p w14:paraId="13E20A12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807" w:type="dxa"/>
          </w:tcPr>
          <w:p w14:paraId="61A920D0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807" w:type="dxa"/>
          </w:tcPr>
          <w:p w14:paraId="305CC852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807" w:type="dxa"/>
          </w:tcPr>
          <w:p w14:paraId="727DB5D2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X</w:t>
            </w:r>
          </w:p>
        </w:tc>
        <w:tc>
          <w:tcPr>
            <w:tcW w:w="807" w:type="dxa"/>
          </w:tcPr>
          <w:p w14:paraId="5BB536CB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807" w:type="dxa"/>
          </w:tcPr>
          <w:p w14:paraId="5203ED2D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807" w:type="dxa"/>
          </w:tcPr>
          <w:p w14:paraId="7BAEB29B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1</w:t>
            </w:r>
          </w:p>
        </w:tc>
      </w:tr>
      <w:tr w:rsidR="00CC1845" w:rsidRPr="001E0CE6" w14:paraId="3041D3AE" w14:textId="77777777" w:rsidTr="00CC1845">
        <w:trPr>
          <w:trHeight w:val="492"/>
        </w:trPr>
        <w:tc>
          <w:tcPr>
            <w:tcW w:w="807" w:type="dxa"/>
          </w:tcPr>
          <w:p w14:paraId="3CD7F78F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807" w:type="dxa"/>
          </w:tcPr>
          <w:p w14:paraId="44410556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807" w:type="dxa"/>
          </w:tcPr>
          <w:p w14:paraId="0D768CA9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807" w:type="dxa"/>
          </w:tcPr>
          <w:p w14:paraId="17FEEFC3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807" w:type="dxa"/>
          </w:tcPr>
          <w:p w14:paraId="2A40C071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807" w:type="dxa"/>
          </w:tcPr>
          <w:p w14:paraId="11237629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807" w:type="dxa"/>
          </w:tcPr>
          <w:p w14:paraId="1878C4D6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X</w:t>
            </w:r>
          </w:p>
        </w:tc>
        <w:tc>
          <w:tcPr>
            <w:tcW w:w="807" w:type="dxa"/>
          </w:tcPr>
          <w:p w14:paraId="6C23F339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X</w:t>
            </w:r>
          </w:p>
        </w:tc>
        <w:tc>
          <w:tcPr>
            <w:tcW w:w="807" w:type="dxa"/>
          </w:tcPr>
          <w:p w14:paraId="3A36B55D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807" w:type="dxa"/>
          </w:tcPr>
          <w:p w14:paraId="5FD87ABD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807" w:type="dxa"/>
          </w:tcPr>
          <w:p w14:paraId="0EE98938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0</w:t>
            </w:r>
          </w:p>
        </w:tc>
      </w:tr>
      <w:tr w:rsidR="00CC1845" w:rsidRPr="001E0CE6" w14:paraId="2D13640D" w14:textId="77777777" w:rsidTr="00CC1845">
        <w:trPr>
          <w:trHeight w:val="470"/>
        </w:trPr>
        <w:tc>
          <w:tcPr>
            <w:tcW w:w="807" w:type="dxa"/>
          </w:tcPr>
          <w:p w14:paraId="686285BD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807" w:type="dxa"/>
          </w:tcPr>
          <w:p w14:paraId="26B18119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807" w:type="dxa"/>
          </w:tcPr>
          <w:p w14:paraId="02B262F8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807" w:type="dxa"/>
          </w:tcPr>
          <w:p w14:paraId="108B7121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807" w:type="dxa"/>
          </w:tcPr>
          <w:p w14:paraId="507FB8D6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807" w:type="dxa"/>
          </w:tcPr>
          <w:p w14:paraId="4EE2BCE9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807" w:type="dxa"/>
          </w:tcPr>
          <w:p w14:paraId="6B76284F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X</w:t>
            </w:r>
          </w:p>
        </w:tc>
        <w:tc>
          <w:tcPr>
            <w:tcW w:w="807" w:type="dxa"/>
          </w:tcPr>
          <w:p w14:paraId="2EF54D98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X</w:t>
            </w:r>
          </w:p>
        </w:tc>
        <w:tc>
          <w:tcPr>
            <w:tcW w:w="807" w:type="dxa"/>
          </w:tcPr>
          <w:p w14:paraId="13AE9378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807" w:type="dxa"/>
          </w:tcPr>
          <w:p w14:paraId="2B5C0E81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807" w:type="dxa"/>
          </w:tcPr>
          <w:p w14:paraId="05A52F47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1</w:t>
            </w:r>
          </w:p>
        </w:tc>
      </w:tr>
      <w:tr w:rsidR="00CC1845" w:rsidRPr="001E0CE6" w14:paraId="0C40268C" w14:textId="77777777" w:rsidTr="00CC1845">
        <w:trPr>
          <w:trHeight w:val="470"/>
        </w:trPr>
        <w:tc>
          <w:tcPr>
            <w:tcW w:w="807" w:type="dxa"/>
          </w:tcPr>
          <w:p w14:paraId="5BF21579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807" w:type="dxa"/>
          </w:tcPr>
          <w:p w14:paraId="712E991F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807" w:type="dxa"/>
          </w:tcPr>
          <w:p w14:paraId="23B5361F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807" w:type="dxa"/>
          </w:tcPr>
          <w:p w14:paraId="79EA007A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807" w:type="dxa"/>
          </w:tcPr>
          <w:p w14:paraId="21213186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X</w:t>
            </w:r>
          </w:p>
        </w:tc>
        <w:tc>
          <w:tcPr>
            <w:tcW w:w="807" w:type="dxa"/>
          </w:tcPr>
          <w:p w14:paraId="1175960F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X</w:t>
            </w:r>
          </w:p>
        </w:tc>
        <w:tc>
          <w:tcPr>
            <w:tcW w:w="807" w:type="dxa"/>
          </w:tcPr>
          <w:p w14:paraId="670A6FA6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X</w:t>
            </w:r>
          </w:p>
        </w:tc>
        <w:tc>
          <w:tcPr>
            <w:tcW w:w="807" w:type="dxa"/>
          </w:tcPr>
          <w:p w14:paraId="166A27F9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X</w:t>
            </w:r>
          </w:p>
        </w:tc>
        <w:tc>
          <w:tcPr>
            <w:tcW w:w="807" w:type="dxa"/>
          </w:tcPr>
          <w:p w14:paraId="018C27D2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807" w:type="dxa"/>
          </w:tcPr>
          <w:p w14:paraId="78E044C7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807" w:type="dxa"/>
          </w:tcPr>
          <w:p w14:paraId="4EBB8DEA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0</w:t>
            </w:r>
          </w:p>
        </w:tc>
      </w:tr>
      <w:tr w:rsidR="00CC1845" w:rsidRPr="001E0CE6" w14:paraId="23C6266F" w14:textId="77777777" w:rsidTr="00CC1845">
        <w:trPr>
          <w:trHeight w:val="470"/>
        </w:trPr>
        <w:tc>
          <w:tcPr>
            <w:tcW w:w="807" w:type="dxa"/>
          </w:tcPr>
          <w:p w14:paraId="141388DA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807" w:type="dxa"/>
          </w:tcPr>
          <w:p w14:paraId="4C75CB51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807" w:type="dxa"/>
          </w:tcPr>
          <w:p w14:paraId="5E05BE23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807" w:type="dxa"/>
          </w:tcPr>
          <w:p w14:paraId="1D5C2B25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X</w:t>
            </w:r>
          </w:p>
        </w:tc>
        <w:tc>
          <w:tcPr>
            <w:tcW w:w="807" w:type="dxa"/>
          </w:tcPr>
          <w:p w14:paraId="73EFE987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X</w:t>
            </w:r>
          </w:p>
        </w:tc>
        <w:tc>
          <w:tcPr>
            <w:tcW w:w="807" w:type="dxa"/>
          </w:tcPr>
          <w:p w14:paraId="55DEDDFF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X</w:t>
            </w:r>
          </w:p>
        </w:tc>
        <w:tc>
          <w:tcPr>
            <w:tcW w:w="807" w:type="dxa"/>
          </w:tcPr>
          <w:p w14:paraId="61F76683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X</w:t>
            </w:r>
          </w:p>
        </w:tc>
        <w:tc>
          <w:tcPr>
            <w:tcW w:w="807" w:type="dxa"/>
          </w:tcPr>
          <w:p w14:paraId="6B24987D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X</w:t>
            </w:r>
          </w:p>
        </w:tc>
        <w:tc>
          <w:tcPr>
            <w:tcW w:w="807" w:type="dxa"/>
          </w:tcPr>
          <w:p w14:paraId="75FAD8A3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807" w:type="dxa"/>
          </w:tcPr>
          <w:p w14:paraId="3355CE57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807" w:type="dxa"/>
          </w:tcPr>
          <w:p w14:paraId="7DD9B372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1</w:t>
            </w:r>
          </w:p>
        </w:tc>
      </w:tr>
      <w:tr w:rsidR="00CC1845" w:rsidRPr="001E0CE6" w14:paraId="2E0D8988" w14:textId="77777777" w:rsidTr="00CC1845">
        <w:trPr>
          <w:trHeight w:val="470"/>
        </w:trPr>
        <w:tc>
          <w:tcPr>
            <w:tcW w:w="807" w:type="dxa"/>
          </w:tcPr>
          <w:p w14:paraId="03BD3A48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807" w:type="dxa"/>
          </w:tcPr>
          <w:p w14:paraId="0D719A5A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807" w:type="dxa"/>
          </w:tcPr>
          <w:p w14:paraId="5A3B1907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X</w:t>
            </w:r>
          </w:p>
        </w:tc>
        <w:tc>
          <w:tcPr>
            <w:tcW w:w="807" w:type="dxa"/>
          </w:tcPr>
          <w:p w14:paraId="283C1370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X</w:t>
            </w:r>
          </w:p>
        </w:tc>
        <w:tc>
          <w:tcPr>
            <w:tcW w:w="807" w:type="dxa"/>
          </w:tcPr>
          <w:p w14:paraId="23C266C3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X</w:t>
            </w:r>
          </w:p>
        </w:tc>
        <w:tc>
          <w:tcPr>
            <w:tcW w:w="807" w:type="dxa"/>
          </w:tcPr>
          <w:p w14:paraId="73ED0DB8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X</w:t>
            </w:r>
          </w:p>
        </w:tc>
        <w:tc>
          <w:tcPr>
            <w:tcW w:w="807" w:type="dxa"/>
          </w:tcPr>
          <w:p w14:paraId="6834459A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X</w:t>
            </w:r>
          </w:p>
        </w:tc>
        <w:tc>
          <w:tcPr>
            <w:tcW w:w="807" w:type="dxa"/>
          </w:tcPr>
          <w:p w14:paraId="385F053B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X</w:t>
            </w:r>
          </w:p>
        </w:tc>
        <w:tc>
          <w:tcPr>
            <w:tcW w:w="807" w:type="dxa"/>
          </w:tcPr>
          <w:p w14:paraId="30586B92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807" w:type="dxa"/>
          </w:tcPr>
          <w:p w14:paraId="4B239049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807" w:type="dxa"/>
          </w:tcPr>
          <w:p w14:paraId="2E632EF7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0</w:t>
            </w:r>
          </w:p>
        </w:tc>
      </w:tr>
      <w:tr w:rsidR="00CC1845" w:rsidRPr="001E0CE6" w14:paraId="50EA3793" w14:textId="77777777" w:rsidTr="00CC1845">
        <w:trPr>
          <w:trHeight w:val="492"/>
        </w:trPr>
        <w:tc>
          <w:tcPr>
            <w:tcW w:w="807" w:type="dxa"/>
          </w:tcPr>
          <w:p w14:paraId="5861EB0A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807" w:type="dxa"/>
          </w:tcPr>
          <w:p w14:paraId="3F82C728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X</w:t>
            </w:r>
          </w:p>
        </w:tc>
        <w:tc>
          <w:tcPr>
            <w:tcW w:w="807" w:type="dxa"/>
          </w:tcPr>
          <w:p w14:paraId="171F3249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X</w:t>
            </w:r>
          </w:p>
        </w:tc>
        <w:tc>
          <w:tcPr>
            <w:tcW w:w="807" w:type="dxa"/>
          </w:tcPr>
          <w:p w14:paraId="22D8CB73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X</w:t>
            </w:r>
          </w:p>
        </w:tc>
        <w:tc>
          <w:tcPr>
            <w:tcW w:w="807" w:type="dxa"/>
          </w:tcPr>
          <w:p w14:paraId="7201C5B4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X</w:t>
            </w:r>
          </w:p>
        </w:tc>
        <w:tc>
          <w:tcPr>
            <w:tcW w:w="807" w:type="dxa"/>
          </w:tcPr>
          <w:p w14:paraId="490A7CCE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X</w:t>
            </w:r>
          </w:p>
        </w:tc>
        <w:tc>
          <w:tcPr>
            <w:tcW w:w="807" w:type="dxa"/>
          </w:tcPr>
          <w:p w14:paraId="3262D2C3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X</w:t>
            </w:r>
          </w:p>
        </w:tc>
        <w:tc>
          <w:tcPr>
            <w:tcW w:w="807" w:type="dxa"/>
          </w:tcPr>
          <w:p w14:paraId="143C5A36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X</w:t>
            </w:r>
          </w:p>
        </w:tc>
        <w:tc>
          <w:tcPr>
            <w:tcW w:w="807" w:type="dxa"/>
          </w:tcPr>
          <w:p w14:paraId="6A5D7526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807" w:type="dxa"/>
          </w:tcPr>
          <w:p w14:paraId="1E64211A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807" w:type="dxa"/>
          </w:tcPr>
          <w:p w14:paraId="0256A450" w14:textId="77777777" w:rsidR="00CC1845" w:rsidRPr="001E0CE6" w:rsidRDefault="00CC1845" w:rsidP="00CC1845">
            <w:pPr>
              <w:rPr>
                <w:rFonts w:asciiTheme="majorBidi" w:hAnsiTheme="majorBidi" w:cstheme="majorBidi"/>
              </w:rPr>
            </w:pPr>
            <w:r w:rsidRPr="001E0CE6">
              <w:rPr>
                <w:rFonts w:asciiTheme="majorBidi" w:hAnsiTheme="majorBidi" w:cstheme="majorBidi"/>
              </w:rPr>
              <w:t>1</w:t>
            </w:r>
          </w:p>
        </w:tc>
      </w:tr>
    </w:tbl>
    <w:p w14:paraId="42C0095E" w14:textId="77777777" w:rsidR="00CC1845" w:rsidRPr="001E0CE6" w:rsidRDefault="00CC1845">
      <w:pPr>
        <w:rPr>
          <w:rFonts w:asciiTheme="majorBidi" w:hAnsiTheme="majorBidi" w:cstheme="majorBidi"/>
        </w:rPr>
      </w:pPr>
    </w:p>
    <w:p w14:paraId="5BA45ADD" w14:textId="77777777" w:rsidR="00CC1845" w:rsidRPr="001E0CE6" w:rsidRDefault="00CC1845">
      <w:pPr>
        <w:rPr>
          <w:rFonts w:asciiTheme="majorBidi" w:hAnsiTheme="majorBidi" w:cstheme="majorBidi"/>
        </w:rPr>
      </w:pPr>
    </w:p>
    <w:p w14:paraId="663FACC3" w14:textId="77777777" w:rsidR="00CC1845" w:rsidRPr="001E0CE6" w:rsidRDefault="00CC1845">
      <w:pPr>
        <w:rPr>
          <w:rFonts w:asciiTheme="majorBidi" w:hAnsiTheme="majorBidi" w:cstheme="majorBidi"/>
        </w:rPr>
      </w:pPr>
    </w:p>
    <w:p w14:paraId="125750CF" w14:textId="11467E22" w:rsidR="00D3427F" w:rsidRPr="001E0CE6" w:rsidRDefault="00D078BC">
      <w:pPr>
        <w:rPr>
          <w:rFonts w:asciiTheme="majorBidi" w:hAnsiTheme="majorBidi" w:cstheme="majorBidi"/>
        </w:rPr>
      </w:pPr>
      <w:r w:rsidRPr="001E0CE6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EAB354D" wp14:editId="04CFC018">
                <wp:simplePos x="0" y="0"/>
                <wp:positionH relativeFrom="column">
                  <wp:posOffset>-67733</wp:posOffset>
                </wp:positionH>
                <wp:positionV relativeFrom="paragraph">
                  <wp:posOffset>-5365750</wp:posOffset>
                </wp:positionV>
                <wp:extent cx="2650066" cy="618067"/>
                <wp:effectExtent l="0" t="0" r="17145" b="1079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50066" cy="61806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AF78E68" w14:textId="4A21E7A8" w:rsidR="00D078BC" w:rsidRPr="00D078BC" w:rsidRDefault="00D078BC" w:rsidP="00D078BC">
                            <w:pPr>
                              <w:ind w:firstLine="720"/>
                              <w:jc w:val="both"/>
                              <w:rPr>
                                <w:sz w:val="72"/>
                                <w:szCs w:val="72"/>
                              </w:rPr>
                            </w:pPr>
                            <w:r w:rsidRPr="00D078BC">
                              <w:rPr>
                                <w:sz w:val="72"/>
                                <w:szCs w:val="72"/>
                              </w:rPr>
                              <w:t>I</w:t>
                            </w:r>
                            <w:r>
                              <w:rPr>
                                <w:sz w:val="72"/>
                                <w:szCs w:val="72"/>
                              </w:rPr>
                              <w:t xml:space="preserve"> </w:t>
                            </w:r>
                            <w:r w:rsidRPr="00D078BC">
                              <w:rPr>
                                <w:sz w:val="72"/>
                                <w:szCs w:val="72"/>
                              </w:rPr>
                              <w:t>n</w:t>
                            </w:r>
                            <w:r>
                              <w:rPr>
                                <w:sz w:val="72"/>
                                <w:szCs w:val="72"/>
                              </w:rPr>
                              <w:t xml:space="preserve"> </w:t>
                            </w:r>
                            <w:r w:rsidRPr="00D078BC">
                              <w:rPr>
                                <w:sz w:val="72"/>
                                <w:szCs w:val="72"/>
                              </w:rPr>
                              <w:t>p</w:t>
                            </w:r>
                            <w:r>
                              <w:rPr>
                                <w:sz w:val="72"/>
                                <w:szCs w:val="72"/>
                              </w:rPr>
                              <w:t xml:space="preserve"> </w:t>
                            </w:r>
                            <w:r w:rsidRPr="00D078BC">
                              <w:rPr>
                                <w:sz w:val="72"/>
                                <w:szCs w:val="72"/>
                              </w:rPr>
                              <w:t>u</w:t>
                            </w:r>
                            <w:r>
                              <w:rPr>
                                <w:sz w:val="72"/>
                                <w:szCs w:val="72"/>
                              </w:rPr>
                              <w:t xml:space="preserve"> </w:t>
                            </w:r>
                            <w:r w:rsidRPr="00D078BC">
                              <w:rPr>
                                <w:sz w:val="72"/>
                                <w:szCs w:val="72"/>
                              </w:rPr>
                              <w:t>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EAB354D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5.35pt;margin-top:-422.5pt;width:208.65pt;height:48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" fillcolor="white [3201]" strokeweight=".5pt">
                <v:textbox>
                  <w:txbxContent>
                    <w:p w14:paraId="6AF78E68" w14:textId="4A21E7A8" w:rsidR="00D078BC" w:rsidRPr="00D078BC" w:rsidRDefault="00D078BC" w:rsidP="00D078BC">
                      <w:pPr>
                        <w:ind w:firstLine="720"/>
                        <w:jc w:val="both"/>
                        <w:rPr>
                          <w:sz w:val="72"/>
                          <w:szCs w:val="72"/>
                        </w:rPr>
                      </w:pPr>
                      <w:r w:rsidRPr="00D078BC">
                        <w:rPr>
                          <w:sz w:val="72"/>
                          <w:szCs w:val="72"/>
                        </w:rPr>
                        <w:t>I</w:t>
                      </w:r>
                      <w:r>
                        <w:rPr>
                          <w:sz w:val="72"/>
                          <w:szCs w:val="72"/>
                        </w:rPr>
                        <w:t xml:space="preserve"> </w:t>
                      </w:r>
                      <w:r w:rsidRPr="00D078BC">
                        <w:rPr>
                          <w:sz w:val="72"/>
                          <w:szCs w:val="72"/>
                        </w:rPr>
                        <w:t>n</w:t>
                      </w:r>
                      <w:r>
                        <w:rPr>
                          <w:sz w:val="72"/>
                          <w:szCs w:val="72"/>
                        </w:rPr>
                        <w:t xml:space="preserve"> </w:t>
                      </w:r>
                      <w:r w:rsidRPr="00D078BC">
                        <w:rPr>
                          <w:sz w:val="72"/>
                          <w:szCs w:val="72"/>
                        </w:rPr>
                        <w:t>p</w:t>
                      </w:r>
                      <w:r>
                        <w:rPr>
                          <w:sz w:val="72"/>
                          <w:szCs w:val="72"/>
                        </w:rPr>
                        <w:t xml:space="preserve"> </w:t>
                      </w:r>
                      <w:r w:rsidRPr="00D078BC">
                        <w:rPr>
                          <w:sz w:val="72"/>
                          <w:szCs w:val="72"/>
                        </w:rPr>
                        <w:t>u</w:t>
                      </w:r>
                      <w:r>
                        <w:rPr>
                          <w:sz w:val="72"/>
                          <w:szCs w:val="72"/>
                        </w:rPr>
                        <w:t xml:space="preserve"> </w:t>
                      </w:r>
                      <w:r w:rsidRPr="00D078BC">
                        <w:rPr>
                          <w:sz w:val="72"/>
                          <w:szCs w:val="72"/>
                        </w:rPr>
                        <w:t>t</w:t>
                      </w:r>
                    </w:p>
                  </w:txbxContent>
                </v:textbox>
              </v:shape>
            </w:pict>
          </mc:Fallback>
        </mc:AlternateContent>
      </w:r>
      <w:r w:rsidRPr="001E0CE6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F50C976" wp14:editId="15101768">
                <wp:simplePos x="0" y="0"/>
                <wp:positionH relativeFrom="column">
                  <wp:posOffset>2692399</wp:posOffset>
                </wp:positionH>
                <wp:positionV relativeFrom="paragraph">
                  <wp:posOffset>-5272617</wp:posOffset>
                </wp:positionV>
                <wp:extent cx="982133" cy="465667"/>
                <wp:effectExtent l="0" t="0" r="27940" b="1079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82133" cy="46566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B1DA9F9" w14:textId="2C41A731" w:rsidR="00D078BC" w:rsidRPr="00D078BC" w:rsidRDefault="00D078BC">
                            <w:pPr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D078BC"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>Outpu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50C976" id="Text Box 2" o:spid="_x0000_s1027" type="#_x0000_t202" style="position:absolute;margin-left:212pt;margin-top:-415.15pt;width:77.35pt;height:36.6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" fillcolor="white [3201]" strokeweight=".5pt">
                <v:textbox>
                  <w:txbxContent>
                    <w:p w14:paraId="7B1DA9F9" w14:textId="2C41A731" w:rsidR="00D078BC" w:rsidRPr="00D078BC" w:rsidRDefault="00D078BC">
                      <w:pPr>
                        <w:rPr>
                          <w:b/>
                          <w:bCs/>
                          <w:sz w:val="36"/>
                          <w:szCs w:val="36"/>
                        </w:rPr>
                      </w:pPr>
                      <w:r w:rsidRPr="00D078BC">
                        <w:rPr>
                          <w:b/>
                          <w:bCs/>
                          <w:sz w:val="36"/>
                          <w:szCs w:val="36"/>
                        </w:rPr>
                        <w:t>Output</w:t>
                      </w:r>
                    </w:p>
                  </w:txbxContent>
                </v:textbox>
              </v:shape>
            </w:pict>
          </mc:Fallback>
        </mc:AlternateContent>
      </w:r>
    </w:p>
    <w:p w14:paraId="647AFE51" w14:textId="44B12601" w:rsidR="00CC1845" w:rsidRPr="001E0CE6" w:rsidRDefault="00CC1845">
      <w:pPr>
        <w:rPr>
          <w:rFonts w:asciiTheme="majorBidi" w:hAnsiTheme="majorBidi" w:cstheme="majorBidi"/>
        </w:rPr>
      </w:pPr>
    </w:p>
    <w:p w14:paraId="5D4BF3D0" w14:textId="6663708C" w:rsidR="00CC1845" w:rsidRPr="001E0CE6" w:rsidRDefault="00CC1845">
      <w:pPr>
        <w:rPr>
          <w:rFonts w:asciiTheme="majorBidi" w:hAnsiTheme="majorBidi" w:cstheme="majorBidi"/>
        </w:rPr>
      </w:pPr>
      <w:r w:rsidRPr="001E0CE6">
        <w:rPr>
          <w:rFonts w:asciiTheme="majorBidi" w:hAnsiTheme="majorBidi" w:cstheme="majorBidi"/>
          <w:noProof/>
        </w:rPr>
        <w:drawing>
          <wp:anchor distT="0" distB="0" distL="114300" distR="114300" simplePos="0" relativeHeight="251661312" behindDoc="0" locked="0" layoutInCell="1" allowOverlap="1" wp14:anchorId="570B6111" wp14:editId="26663245">
            <wp:simplePos x="0" y="0"/>
            <wp:positionH relativeFrom="column">
              <wp:posOffset>135255</wp:posOffset>
            </wp:positionH>
            <wp:positionV relativeFrom="paragraph">
              <wp:posOffset>2673985</wp:posOffset>
            </wp:positionV>
            <wp:extent cx="5071533" cy="2850913"/>
            <wp:effectExtent l="0" t="0" r="0" b="698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113" t="19754" r="25782" b="17188"/>
                    <a:stretch/>
                  </pic:blipFill>
                  <pic:spPr bwMode="auto">
                    <a:xfrm>
                      <a:off x="0" y="0"/>
                      <a:ext cx="5071533" cy="28509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E1AB4A" w14:textId="6146ECDE" w:rsidR="00CC1845" w:rsidRPr="001E0CE6" w:rsidRDefault="00CC1845" w:rsidP="00CC1845">
      <w:pPr>
        <w:rPr>
          <w:rFonts w:asciiTheme="majorBidi" w:hAnsiTheme="majorBidi" w:cstheme="majorBidi"/>
        </w:rPr>
      </w:pPr>
    </w:p>
    <w:p w14:paraId="78F9DB89" w14:textId="2467FD46" w:rsidR="00CC1845" w:rsidRPr="001E0CE6" w:rsidRDefault="00CC1845" w:rsidP="00CC1845">
      <w:pPr>
        <w:rPr>
          <w:rFonts w:asciiTheme="majorBidi" w:hAnsiTheme="majorBidi" w:cstheme="majorBidi"/>
        </w:rPr>
      </w:pPr>
    </w:p>
    <w:p w14:paraId="446C2C7D" w14:textId="04F38AE2" w:rsidR="00CC1845" w:rsidRPr="001E0CE6" w:rsidRDefault="00CC1845" w:rsidP="00CC1845">
      <w:pPr>
        <w:rPr>
          <w:rFonts w:asciiTheme="majorBidi" w:hAnsiTheme="majorBidi" w:cstheme="majorBidi"/>
        </w:rPr>
      </w:pPr>
    </w:p>
    <w:p w14:paraId="0E23C0EB" w14:textId="0CACAF6C" w:rsidR="00CC1845" w:rsidRPr="001E0CE6" w:rsidRDefault="00CC1845" w:rsidP="00CC1845">
      <w:pPr>
        <w:rPr>
          <w:rFonts w:asciiTheme="majorBidi" w:hAnsiTheme="majorBidi" w:cstheme="majorBidi"/>
        </w:rPr>
      </w:pPr>
    </w:p>
    <w:p w14:paraId="57D2709D" w14:textId="3F372195" w:rsidR="00CC1845" w:rsidRPr="001E0CE6" w:rsidRDefault="00CC1845" w:rsidP="00CC1845">
      <w:pPr>
        <w:rPr>
          <w:rFonts w:asciiTheme="majorBidi" w:hAnsiTheme="majorBidi" w:cstheme="majorBidi"/>
        </w:rPr>
      </w:pPr>
    </w:p>
    <w:p w14:paraId="41103635" w14:textId="25FC6A5E" w:rsidR="00CC1845" w:rsidRPr="001E0CE6" w:rsidRDefault="00CC1845" w:rsidP="00CC1845">
      <w:pPr>
        <w:rPr>
          <w:rFonts w:asciiTheme="majorBidi" w:hAnsiTheme="majorBidi" w:cstheme="majorBidi"/>
        </w:rPr>
      </w:pPr>
    </w:p>
    <w:p w14:paraId="5F896D31" w14:textId="714872FE" w:rsidR="00CC1845" w:rsidRPr="001E0CE6" w:rsidRDefault="0002583E" w:rsidP="001E0CE6">
      <w:pPr>
        <w:ind w:firstLine="720"/>
        <w:rPr>
          <w:rFonts w:asciiTheme="majorBidi" w:hAnsiTheme="majorBidi" w:cstheme="majorBidi"/>
          <w:sz w:val="32"/>
          <w:szCs w:val="32"/>
        </w:rPr>
      </w:pPr>
      <w:r w:rsidRPr="001E0CE6">
        <w:rPr>
          <w:rFonts w:asciiTheme="majorBidi" w:hAnsiTheme="majorBidi" w:cstheme="majorBidi"/>
          <w:sz w:val="32"/>
          <w:szCs w:val="32"/>
        </w:rPr>
        <w:t>Circuit Diagram</w:t>
      </w:r>
    </w:p>
    <w:p w14:paraId="3D0F5C84" w14:textId="115D1091" w:rsidR="00CC1845" w:rsidRPr="001E0CE6" w:rsidRDefault="00CC1845" w:rsidP="00CC1845">
      <w:pPr>
        <w:rPr>
          <w:rFonts w:asciiTheme="majorBidi" w:hAnsiTheme="majorBidi" w:cstheme="majorBidi"/>
        </w:rPr>
      </w:pPr>
    </w:p>
    <w:p w14:paraId="3A5151A2" w14:textId="5CB58E37" w:rsidR="00CC1845" w:rsidRPr="001E0CE6" w:rsidRDefault="00CC1845" w:rsidP="00CC1845">
      <w:pPr>
        <w:rPr>
          <w:rFonts w:asciiTheme="majorBidi" w:hAnsiTheme="majorBidi" w:cstheme="majorBidi"/>
        </w:rPr>
      </w:pPr>
    </w:p>
    <w:p w14:paraId="3C1DB011" w14:textId="59F85F14" w:rsidR="00CC1845" w:rsidRPr="001E0CE6" w:rsidRDefault="00CC1845" w:rsidP="00CC1845">
      <w:pPr>
        <w:rPr>
          <w:rFonts w:asciiTheme="majorBidi" w:hAnsiTheme="majorBidi" w:cstheme="majorBidi"/>
        </w:rPr>
      </w:pPr>
    </w:p>
    <w:p w14:paraId="2864797A" w14:textId="319516C9" w:rsidR="00CC1845" w:rsidRPr="001E0CE6" w:rsidRDefault="00CC1845" w:rsidP="00CC1845">
      <w:pPr>
        <w:rPr>
          <w:rFonts w:asciiTheme="majorBidi" w:hAnsiTheme="majorBidi" w:cstheme="majorBidi"/>
        </w:rPr>
      </w:pPr>
    </w:p>
    <w:p w14:paraId="3F97F237" w14:textId="4333EF9D" w:rsidR="00CC1845" w:rsidRPr="001E0CE6" w:rsidRDefault="00CC1845" w:rsidP="00CC1845">
      <w:pPr>
        <w:rPr>
          <w:rFonts w:asciiTheme="majorBidi" w:hAnsiTheme="majorBidi" w:cstheme="majorBidi"/>
        </w:rPr>
      </w:pPr>
    </w:p>
    <w:p w14:paraId="3A7C2663" w14:textId="47D98153" w:rsidR="00CC1845" w:rsidRPr="001E0CE6" w:rsidRDefault="00CC1845" w:rsidP="00CC1845">
      <w:pPr>
        <w:rPr>
          <w:rFonts w:asciiTheme="majorBidi" w:hAnsiTheme="majorBidi" w:cstheme="majorBidi"/>
        </w:rPr>
      </w:pPr>
    </w:p>
    <w:p w14:paraId="7E43336D" w14:textId="7318DA79" w:rsidR="00CC1845" w:rsidRPr="001E0CE6" w:rsidRDefault="00CC1845" w:rsidP="00CC1845">
      <w:pPr>
        <w:rPr>
          <w:rFonts w:asciiTheme="majorBidi" w:hAnsiTheme="majorBidi" w:cstheme="majorBidi"/>
        </w:rPr>
      </w:pPr>
    </w:p>
    <w:p w14:paraId="1B825A28" w14:textId="72C9704B" w:rsidR="00CC1845" w:rsidRPr="001E0CE6" w:rsidRDefault="00CC1845" w:rsidP="00CC1845">
      <w:pPr>
        <w:rPr>
          <w:rFonts w:asciiTheme="majorBidi" w:hAnsiTheme="majorBidi" w:cstheme="majorBidi"/>
        </w:rPr>
      </w:pPr>
    </w:p>
    <w:p w14:paraId="34E5DD31" w14:textId="716362A9" w:rsidR="00CC1845" w:rsidRPr="001E0CE6" w:rsidRDefault="00CC1845" w:rsidP="00CC1845">
      <w:pPr>
        <w:rPr>
          <w:rFonts w:asciiTheme="majorBidi" w:hAnsiTheme="majorBidi" w:cstheme="majorBidi"/>
        </w:rPr>
      </w:pPr>
    </w:p>
    <w:p w14:paraId="0CCCE0A3" w14:textId="2AD28EC7" w:rsidR="00CC1845" w:rsidRPr="001E0CE6" w:rsidRDefault="00CC1845" w:rsidP="00CC1845">
      <w:pPr>
        <w:rPr>
          <w:rFonts w:asciiTheme="majorBidi" w:hAnsiTheme="majorBidi" w:cstheme="majorBidi"/>
        </w:rPr>
      </w:pPr>
    </w:p>
    <w:p w14:paraId="6ABC3FA8" w14:textId="52E3084A" w:rsidR="00CC1845" w:rsidRPr="001E0CE6" w:rsidRDefault="00CC1845" w:rsidP="00CC1845">
      <w:pPr>
        <w:rPr>
          <w:rFonts w:asciiTheme="majorBidi" w:hAnsiTheme="majorBidi" w:cstheme="majorBidi"/>
        </w:rPr>
      </w:pPr>
    </w:p>
    <w:p w14:paraId="6AC1ED2D" w14:textId="2CB4BF93" w:rsidR="00CC1845" w:rsidRPr="001E0CE6" w:rsidRDefault="00CC1845" w:rsidP="00CC1845">
      <w:pPr>
        <w:rPr>
          <w:rFonts w:asciiTheme="majorBidi" w:hAnsiTheme="majorBidi" w:cstheme="majorBidi"/>
        </w:rPr>
      </w:pPr>
    </w:p>
    <w:p w14:paraId="6176B464" w14:textId="69D355ED" w:rsidR="00CC1845" w:rsidRPr="001E0CE6" w:rsidRDefault="00CC1845" w:rsidP="0002583E">
      <w:pPr>
        <w:ind w:left="2160" w:firstLine="720"/>
        <w:rPr>
          <w:rFonts w:asciiTheme="majorBidi" w:hAnsiTheme="majorBidi" w:cstheme="majorBidi"/>
          <w:b/>
          <w:bCs/>
          <w:sz w:val="36"/>
          <w:szCs w:val="36"/>
          <w:u w:val="single"/>
        </w:rPr>
      </w:pPr>
      <w:r w:rsidRPr="001E0CE6">
        <w:rPr>
          <w:rFonts w:asciiTheme="majorBidi" w:hAnsiTheme="majorBidi" w:cstheme="majorBidi"/>
          <w:b/>
          <w:bCs/>
          <w:sz w:val="36"/>
          <w:szCs w:val="36"/>
          <w:u w:val="single"/>
        </w:rPr>
        <w:t>Task</w:t>
      </w:r>
      <w:r w:rsidR="0002583E" w:rsidRPr="001E0CE6">
        <w:rPr>
          <w:rFonts w:asciiTheme="majorBidi" w:hAnsiTheme="majorBidi" w:cstheme="majorBidi"/>
          <w:b/>
          <w:bCs/>
          <w:sz w:val="36"/>
          <w:szCs w:val="36"/>
          <w:u w:val="single"/>
        </w:rPr>
        <w:t>#</w:t>
      </w:r>
      <w:r w:rsidRPr="001E0CE6">
        <w:rPr>
          <w:rFonts w:asciiTheme="majorBidi" w:hAnsiTheme="majorBidi" w:cstheme="majorBidi"/>
          <w:b/>
          <w:bCs/>
          <w:sz w:val="36"/>
          <w:szCs w:val="36"/>
          <w:u w:val="single"/>
        </w:rPr>
        <w:t>2</w:t>
      </w:r>
    </w:p>
    <w:p w14:paraId="1C3D7588" w14:textId="7F051841" w:rsidR="0002583E" w:rsidRPr="001E0CE6" w:rsidRDefault="0002583E" w:rsidP="0002583E">
      <w:pPr>
        <w:rPr>
          <w:rStyle w:val="fontstyle01"/>
          <w:rFonts w:asciiTheme="majorBidi" w:hAnsiTheme="majorBidi" w:cstheme="majorBidi"/>
          <w:b w:val="0"/>
          <w:bCs w:val="0"/>
          <w:sz w:val="26"/>
          <w:szCs w:val="28"/>
        </w:rPr>
      </w:pPr>
      <w:r w:rsidRPr="001E0CE6">
        <w:rPr>
          <w:rStyle w:val="fontstyle01"/>
          <w:rFonts w:asciiTheme="majorBidi" w:hAnsiTheme="majorBidi" w:cstheme="majorBidi"/>
          <w:b w:val="0"/>
          <w:bCs w:val="0"/>
          <w:sz w:val="26"/>
          <w:szCs w:val="28"/>
        </w:rPr>
        <w:t>Decimal to BCD Priority Encoder</w:t>
      </w:r>
    </w:p>
    <w:p w14:paraId="01806543" w14:textId="25DC8AFC" w:rsidR="001E0CE6" w:rsidRPr="001E0CE6" w:rsidRDefault="001E0CE6" w:rsidP="001E0CE6">
      <w:pPr>
        <w:ind w:left="2160" w:firstLine="720"/>
        <w:rPr>
          <w:rFonts w:asciiTheme="majorBidi" w:hAnsiTheme="majorBidi" w:cstheme="majorBidi"/>
          <w:b/>
          <w:bCs/>
          <w:sz w:val="40"/>
          <w:szCs w:val="40"/>
        </w:rPr>
      </w:pPr>
      <w:r w:rsidRPr="001E0CE6">
        <w:rPr>
          <w:rStyle w:val="fontstyle01"/>
          <w:rFonts w:asciiTheme="majorBidi" w:hAnsiTheme="majorBidi" w:cstheme="majorBidi"/>
          <w:b w:val="0"/>
          <w:bCs w:val="0"/>
          <w:sz w:val="26"/>
          <w:szCs w:val="28"/>
        </w:rPr>
        <w:t>Truth Table</w:t>
      </w:r>
    </w:p>
    <w:tbl>
      <w:tblPr>
        <w:tblStyle w:val="TableGrid"/>
        <w:tblpPr w:leftFromText="180" w:rightFromText="180" w:vertAnchor="text" w:horzAnchor="page" w:tblpX="922" w:tblpY="268"/>
        <w:tblW w:w="9350" w:type="dxa"/>
        <w:tblLook w:val="04A0" w:firstRow="1" w:lastRow="0" w:firstColumn="1" w:lastColumn="0" w:noHBand="0" w:noVBand="1"/>
      </w:tblPr>
      <w:tblGrid>
        <w:gridCol w:w="672"/>
        <w:gridCol w:w="668"/>
        <w:gridCol w:w="670"/>
        <w:gridCol w:w="670"/>
        <w:gridCol w:w="672"/>
        <w:gridCol w:w="672"/>
        <w:gridCol w:w="672"/>
        <w:gridCol w:w="672"/>
        <w:gridCol w:w="638"/>
        <w:gridCol w:w="638"/>
        <w:gridCol w:w="686"/>
        <w:gridCol w:w="686"/>
        <w:gridCol w:w="686"/>
        <w:gridCol w:w="648"/>
      </w:tblGrid>
      <w:tr w:rsidR="0002583E" w:rsidRPr="001E0CE6" w14:paraId="36759488" w14:textId="2B0FBED1" w:rsidTr="0002583E">
        <w:trPr>
          <w:trHeight w:val="470"/>
        </w:trPr>
        <w:tc>
          <w:tcPr>
            <w:tcW w:w="673" w:type="dxa"/>
          </w:tcPr>
          <w:p w14:paraId="6D21058A" w14:textId="63E5522B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E~</w:t>
            </w:r>
          </w:p>
        </w:tc>
        <w:tc>
          <w:tcPr>
            <w:tcW w:w="670" w:type="dxa"/>
          </w:tcPr>
          <w:p w14:paraId="33AADA83" w14:textId="7661A6C3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1~</w:t>
            </w:r>
          </w:p>
        </w:tc>
        <w:tc>
          <w:tcPr>
            <w:tcW w:w="673" w:type="dxa"/>
          </w:tcPr>
          <w:p w14:paraId="26DE7752" w14:textId="1B47852C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2~</w:t>
            </w:r>
          </w:p>
        </w:tc>
        <w:tc>
          <w:tcPr>
            <w:tcW w:w="673" w:type="dxa"/>
          </w:tcPr>
          <w:p w14:paraId="3F945CD5" w14:textId="3BA74FC1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3~</w:t>
            </w:r>
          </w:p>
        </w:tc>
        <w:tc>
          <w:tcPr>
            <w:tcW w:w="675" w:type="dxa"/>
          </w:tcPr>
          <w:p w14:paraId="39BA1B44" w14:textId="7A5FEDE5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4~</w:t>
            </w:r>
          </w:p>
        </w:tc>
        <w:tc>
          <w:tcPr>
            <w:tcW w:w="675" w:type="dxa"/>
          </w:tcPr>
          <w:p w14:paraId="33B4C8E9" w14:textId="39BF4BE8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5~</w:t>
            </w:r>
          </w:p>
        </w:tc>
        <w:tc>
          <w:tcPr>
            <w:tcW w:w="675" w:type="dxa"/>
          </w:tcPr>
          <w:p w14:paraId="398C57E1" w14:textId="13659FCF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6~</w:t>
            </w:r>
          </w:p>
        </w:tc>
        <w:tc>
          <w:tcPr>
            <w:tcW w:w="675" w:type="dxa"/>
          </w:tcPr>
          <w:p w14:paraId="58142648" w14:textId="58D8F547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7~</w:t>
            </w:r>
          </w:p>
        </w:tc>
        <w:tc>
          <w:tcPr>
            <w:tcW w:w="640" w:type="dxa"/>
          </w:tcPr>
          <w:p w14:paraId="270B5CD1" w14:textId="27381295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8~</w:t>
            </w:r>
          </w:p>
        </w:tc>
        <w:tc>
          <w:tcPr>
            <w:tcW w:w="640" w:type="dxa"/>
          </w:tcPr>
          <w:p w14:paraId="3E682E36" w14:textId="4CE6630D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9~</w:t>
            </w:r>
          </w:p>
        </w:tc>
        <w:tc>
          <w:tcPr>
            <w:tcW w:w="687" w:type="dxa"/>
          </w:tcPr>
          <w:p w14:paraId="180D864E" w14:textId="41361FF9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Q3~</w:t>
            </w:r>
          </w:p>
        </w:tc>
        <w:tc>
          <w:tcPr>
            <w:tcW w:w="687" w:type="dxa"/>
          </w:tcPr>
          <w:p w14:paraId="59E61243" w14:textId="21CCA60E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Q2~</w:t>
            </w:r>
          </w:p>
        </w:tc>
        <w:tc>
          <w:tcPr>
            <w:tcW w:w="687" w:type="dxa"/>
          </w:tcPr>
          <w:p w14:paraId="6A576975" w14:textId="385B3908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Q1~</w:t>
            </w:r>
          </w:p>
        </w:tc>
        <w:tc>
          <w:tcPr>
            <w:tcW w:w="620" w:type="dxa"/>
          </w:tcPr>
          <w:p w14:paraId="1618221C" w14:textId="32F4E325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Q0~</w:t>
            </w:r>
          </w:p>
        </w:tc>
      </w:tr>
      <w:tr w:rsidR="0002583E" w:rsidRPr="001E0CE6" w14:paraId="5F72D013" w14:textId="36E138E8" w:rsidTr="0002583E">
        <w:trPr>
          <w:trHeight w:val="470"/>
        </w:trPr>
        <w:tc>
          <w:tcPr>
            <w:tcW w:w="673" w:type="dxa"/>
          </w:tcPr>
          <w:p w14:paraId="601895B9" w14:textId="77777777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70" w:type="dxa"/>
          </w:tcPr>
          <w:p w14:paraId="22A7C21C" w14:textId="3F0F5952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73" w:type="dxa"/>
          </w:tcPr>
          <w:p w14:paraId="2A34C402" w14:textId="1660853E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73" w:type="dxa"/>
          </w:tcPr>
          <w:p w14:paraId="4550467C" w14:textId="77777777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75" w:type="dxa"/>
          </w:tcPr>
          <w:p w14:paraId="33ACE102" w14:textId="77777777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75" w:type="dxa"/>
          </w:tcPr>
          <w:p w14:paraId="0A40DB07" w14:textId="77777777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75" w:type="dxa"/>
          </w:tcPr>
          <w:p w14:paraId="751F5216" w14:textId="77777777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75" w:type="dxa"/>
          </w:tcPr>
          <w:p w14:paraId="4D9D1F2F" w14:textId="62E73C27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40" w:type="dxa"/>
          </w:tcPr>
          <w:p w14:paraId="370A7067" w14:textId="5BFB9529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40" w:type="dxa"/>
          </w:tcPr>
          <w:p w14:paraId="496483A0" w14:textId="5D961C6F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87" w:type="dxa"/>
          </w:tcPr>
          <w:p w14:paraId="1FC23E65" w14:textId="48F3BC4B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87" w:type="dxa"/>
          </w:tcPr>
          <w:p w14:paraId="79E066E1" w14:textId="188E8EDE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87" w:type="dxa"/>
          </w:tcPr>
          <w:p w14:paraId="30D7BCCD" w14:textId="4A9C8227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20" w:type="dxa"/>
          </w:tcPr>
          <w:p w14:paraId="7950E09D" w14:textId="57170F46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</w:tr>
      <w:tr w:rsidR="0002583E" w:rsidRPr="001E0CE6" w14:paraId="6E5A77EE" w14:textId="2EC5DA0D" w:rsidTr="0002583E">
        <w:trPr>
          <w:trHeight w:val="470"/>
        </w:trPr>
        <w:tc>
          <w:tcPr>
            <w:tcW w:w="673" w:type="dxa"/>
          </w:tcPr>
          <w:p w14:paraId="2A939276" w14:textId="40637E69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X</w:t>
            </w:r>
          </w:p>
        </w:tc>
        <w:tc>
          <w:tcPr>
            <w:tcW w:w="670" w:type="dxa"/>
          </w:tcPr>
          <w:p w14:paraId="418885D8" w14:textId="4AE26DD7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X</w:t>
            </w:r>
          </w:p>
        </w:tc>
        <w:tc>
          <w:tcPr>
            <w:tcW w:w="673" w:type="dxa"/>
          </w:tcPr>
          <w:p w14:paraId="7A668CA2" w14:textId="44196BC9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X</w:t>
            </w:r>
          </w:p>
        </w:tc>
        <w:tc>
          <w:tcPr>
            <w:tcW w:w="673" w:type="dxa"/>
          </w:tcPr>
          <w:p w14:paraId="4B2E25E7" w14:textId="1173E048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X</w:t>
            </w:r>
          </w:p>
        </w:tc>
        <w:tc>
          <w:tcPr>
            <w:tcW w:w="675" w:type="dxa"/>
          </w:tcPr>
          <w:p w14:paraId="4470DCEB" w14:textId="50A4955E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X</w:t>
            </w:r>
          </w:p>
        </w:tc>
        <w:tc>
          <w:tcPr>
            <w:tcW w:w="675" w:type="dxa"/>
          </w:tcPr>
          <w:p w14:paraId="38D80095" w14:textId="710E92D2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X</w:t>
            </w:r>
          </w:p>
        </w:tc>
        <w:tc>
          <w:tcPr>
            <w:tcW w:w="675" w:type="dxa"/>
          </w:tcPr>
          <w:p w14:paraId="519B2C78" w14:textId="0857AD44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X</w:t>
            </w:r>
          </w:p>
        </w:tc>
        <w:tc>
          <w:tcPr>
            <w:tcW w:w="675" w:type="dxa"/>
          </w:tcPr>
          <w:p w14:paraId="4905D75A" w14:textId="328A425C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X</w:t>
            </w:r>
          </w:p>
        </w:tc>
        <w:tc>
          <w:tcPr>
            <w:tcW w:w="640" w:type="dxa"/>
          </w:tcPr>
          <w:p w14:paraId="21A53B34" w14:textId="6421A8D5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X</w:t>
            </w:r>
          </w:p>
        </w:tc>
        <w:tc>
          <w:tcPr>
            <w:tcW w:w="640" w:type="dxa"/>
          </w:tcPr>
          <w:p w14:paraId="7ECBAB51" w14:textId="52749437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687" w:type="dxa"/>
          </w:tcPr>
          <w:p w14:paraId="002376C9" w14:textId="7355BD9C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687" w:type="dxa"/>
          </w:tcPr>
          <w:p w14:paraId="6B909D63" w14:textId="77777777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87" w:type="dxa"/>
          </w:tcPr>
          <w:p w14:paraId="25F2CACA" w14:textId="700D9CF3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20" w:type="dxa"/>
          </w:tcPr>
          <w:p w14:paraId="774AF7AA" w14:textId="53A4EA3A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</w:tr>
      <w:tr w:rsidR="0002583E" w:rsidRPr="001E0CE6" w14:paraId="42516310" w14:textId="120C37E3" w:rsidTr="0002583E">
        <w:trPr>
          <w:trHeight w:val="492"/>
        </w:trPr>
        <w:tc>
          <w:tcPr>
            <w:tcW w:w="673" w:type="dxa"/>
          </w:tcPr>
          <w:p w14:paraId="68B6CD55" w14:textId="7737997E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X</w:t>
            </w:r>
          </w:p>
        </w:tc>
        <w:tc>
          <w:tcPr>
            <w:tcW w:w="670" w:type="dxa"/>
          </w:tcPr>
          <w:p w14:paraId="2CA17191" w14:textId="6B9C9CC8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X</w:t>
            </w:r>
          </w:p>
        </w:tc>
        <w:tc>
          <w:tcPr>
            <w:tcW w:w="673" w:type="dxa"/>
          </w:tcPr>
          <w:p w14:paraId="47F03050" w14:textId="6AF58B72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X</w:t>
            </w:r>
          </w:p>
        </w:tc>
        <w:tc>
          <w:tcPr>
            <w:tcW w:w="673" w:type="dxa"/>
          </w:tcPr>
          <w:p w14:paraId="647A3F42" w14:textId="568F112E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X</w:t>
            </w:r>
          </w:p>
        </w:tc>
        <w:tc>
          <w:tcPr>
            <w:tcW w:w="675" w:type="dxa"/>
          </w:tcPr>
          <w:p w14:paraId="40D9AAC8" w14:textId="2357FDED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X</w:t>
            </w:r>
          </w:p>
        </w:tc>
        <w:tc>
          <w:tcPr>
            <w:tcW w:w="675" w:type="dxa"/>
          </w:tcPr>
          <w:p w14:paraId="79799265" w14:textId="1C8FDA80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X</w:t>
            </w:r>
          </w:p>
        </w:tc>
        <w:tc>
          <w:tcPr>
            <w:tcW w:w="675" w:type="dxa"/>
          </w:tcPr>
          <w:p w14:paraId="47F2216E" w14:textId="140CCCF5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75" w:type="dxa"/>
          </w:tcPr>
          <w:p w14:paraId="2EF952CD" w14:textId="55AF3A3B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40" w:type="dxa"/>
          </w:tcPr>
          <w:p w14:paraId="6CC98FEF" w14:textId="5158F2F0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640" w:type="dxa"/>
          </w:tcPr>
          <w:p w14:paraId="2BEF0B46" w14:textId="3F3084EA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87" w:type="dxa"/>
          </w:tcPr>
          <w:p w14:paraId="2DEA5425" w14:textId="00369B07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687" w:type="dxa"/>
          </w:tcPr>
          <w:p w14:paraId="11AAE8D6" w14:textId="1AA8B330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87" w:type="dxa"/>
          </w:tcPr>
          <w:p w14:paraId="64B3019A" w14:textId="24D1A6C8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20" w:type="dxa"/>
          </w:tcPr>
          <w:p w14:paraId="79C8AE24" w14:textId="54FFDB67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</w:tr>
      <w:tr w:rsidR="0002583E" w:rsidRPr="001E0CE6" w14:paraId="7B7D95A7" w14:textId="22CDA180" w:rsidTr="0002583E">
        <w:trPr>
          <w:trHeight w:val="470"/>
        </w:trPr>
        <w:tc>
          <w:tcPr>
            <w:tcW w:w="673" w:type="dxa"/>
          </w:tcPr>
          <w:p w14:paraId="35F3AE44" w14:textId="34890203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X</w:t>
            </w:r>
          </w:p>
        </w:tc>
        <w:tc>
          <w:tcPr>
            <w:tcW w:w="670" w:type="dxa"/>
          </w:tcPr>
          <w:p w14:paraId="2238FDBD" w14:textId="72379007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X</w:t>
            </w:r>
          </w:p>
        </w:tc>
        <w:tc>
          <w:tcPr>
            <w:tcW w:w="673" w:type="dxa"/>
          </w:tcPr>
          <w:p w14:paraId="60713B38" w14:textId="61C4B826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X</w:t>
            </w:r>
          </w:p>
        </w:tc>
        <w:tc>
          <w:tcPr>
            <w:tcW w:w="673" w:type="dxa"/>
          </w:tcPr>
          <w:p w14:paraId="72F9CF59" w14:textId="4840A9C5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X</w:t>
            </w:r>
          </w:p>
        </w:tc>
        <w:tc>
          <w:tcPr>
            <w:tcW w:w="675" w:type="dxa"/>
          </w:tcPr>
          <w:p w14:paraId="74947AC5" w14:textId="5197C1CA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X</w:t>
            </w:r>
          </w:p>
        </w:tc>
        <w:tc>
          <w:tcPr>
            <w:tcW w:w="675" w:type="dxa"/>
          </w:tcPr>
          <w:p w14:paraId="7F36D811" w14:textId="7A72D790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X</w:t>
            </w:r>
          </w:p>
        </w:tc>
        <w:tc>
          <w:tcPr>
            <w:tcW w:w="675" w:type="dxa"/>
          </w:tcPr>
          <w:p w14:paraId="760BF1CB" w14:textId="77777777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X</w:t>
            </w:r>
          </w:p>
        </w:tc>
        <w:tc>
          <w:tcPr>
            <w:tcW w:w="675" w:type="dxa"/>
          </w:tcPr>
          <w:p w14:paraId="4347EF0F" w14:textId="17CAACC1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640" w:type="dxa"/>
          </w:tcPr>
          <w:p w14:paraId="2117BB29" w14:textId="4A1FA0A1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40" w:type="dxa"/>
          </w:tcPr>
          <w:p w14:paraId="180289F9" w14:textId="57352E5C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87" w:type="dxa"/>
          </w:tcPr>
          <w:p w14:paraId="39AAE519" w14:textId="0C905466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87" w:type="dxa"/>
          </w:tcPr>
          <w:p w14:paraId="6C23B0F8" w14:textId="06273477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687" w:type="dxa"/>
          </w:tcPr>
          <w:p w14:paraId="3048FF79" w14:textId="123BCF2B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620" w:type="dxa"/>
          </w:tcPr>
          <w:p w14:paraId="45B9803E" w14:textId="475B6B48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</w:tr>
      <w:tr w:rsidR="0002583E" w:rsidRPr="001E0CE6" w14:paraId="07CC675D" w14:textId="7879B511" w:rsidTr="0002583E">
        <w:trPr>
          <w:trHeight w:val="470"/>
        </w:trPr>
        <w:tc>
          <w:tcPr>
            <w:tcW w:w="673" w:type="dxa"/>
          </w:tcPr>
          <w:p w14:paraId="72586062" w14:textId="1608303D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X</w:t>
            </w:r>
          </w:p>
        </w:tc>
        <w:tc>
          <w:tcPr>
            <w:tcW w:w="670" w:type="dxa"/>
          </w:tcPr>
          <w:p w14:paraId="498C4807" w14:textId="589D419F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X</w:t>
            </w:r>
          </w:p>
        </w:tc>
        <w:tc>
          <w:tcPr>
            <w:tcW w:w="673" w:type="dxa"/>
          </w:tcPr>
          <w:p w14:paraId="43767CD9" w14:textId="7BAD81A2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X</w:t>
            </w:r>
          </w:p>
        </w:tc>
        <w:tc>
          <w:tcPr>
            <w:tcW w:w="673" w:type="dxa"/>
          </w:tcPr>
          <w:p w14:paraId="33A06461" w14:textId="3EDE63F1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X</w:t>
            </w:r>
          </w:p>
        </w:tc>
        <w:tc>
          <w:tcPr>
            <w:tcW w:w="675" w:type="dxa"/>
          </w:tcPr>
          <w:p w14:paraId="2B37A505" w14:textId="77777777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X</w:t>
            </w:r>
          </w:p>
        </w:tc>
        <w:tc>
          <w:tcPr>
            <w:tcW w:w="675" w:type="dxa"/>
          </w:tcPr>
          <w:p w14:paraId="10C28B1C" w14:textId="77777777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X</w:t>
            </w:r>
          </w:p>
        </w:tc>
        <w:tc>
          <w:tcPr>
            <w:tcW w:w="675" w:type="dxa"/>
          </w:tcPr>
          <w:p w14:paraId="125F5FEE" w14:textId="768AE7E4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675" w:type="dxa"/>
          </w:tcPr>
          <w:p w14:paraId="6FEFEE1F" w14:textId="73CB470C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40" w:type="dxa"/>
          </w:tcPr>
          <w:p w14:paraId="435DF18E" w14:textId="61A14E4A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40" w:type="dxa"/>
          </w:tcPr>
          <w:p w14:paraId="5CCFFDE1" w14:textId="715231E5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87" w:type="dxa"/>
          </w:tcPr>
          <w:p w14:paraId="628F1219" w14:textId="77425F0D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87" w:type="dxa"/>
          </w:tcPr>
          <w:p w14:paraId="25B62638" w14:textId="1B875268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687" w:type="dxa"/>
          </w:tcPr>
          <w:p w14:paraId="57E503B7" w14:textId="31711295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620" w:type="dxa"/>
          </w:tcPr>
          <w:p w14:paraId="7024589D" w14:textId="59E2BDD0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</w:tr>
      <w:tr w:rsidR="0002583E" w:rsidRPr="001E0CE6" w14:paraId="7D7D91A7" w14:textId="3D688096" w:rsidTr="0002583E">
        <w:trPr>
          <w:trHeight w:val="470"/>
        </w:trPr>
        <w:tc>
          <w:tcPr>
            <w:tcW w:w="673" w:type="dxa"/>
          </w:tcPr>
          <w:p w14:paraId="4938C99B" w14:textId="0D0C70CD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X</w:t>
            </w:r>
          </w:p>
        </w:tc>
        <w:tc>
          <w:tcPr>
            <w:tcW w:w="670" w:type="dxa"/>
          </w:tcPr>
          <w:p w14:paraId="05C6EC3A" w14:textId="23EB4BF4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X</w:t>
            </w:r>
          </w:p>
        </w:tc>
        <w:tc>
          <w:tcPr>
            <w:tcW w:w="673" w:type="dxa"/>
          </w:tcPr>
          <w:p w14:paraId="229B1960" w14:textId="7047F987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X</w:t>
            </w:r>
          </w:p>
        </w:tc>
        <w:tc>
          <w:tcPr>
            <w:tcW w:w="673" w:type="dxa"/>
          </w:tcPr>
          <w:p w14:paraId="33293817" w14:textId="77777777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X</w:t>
            </w:r>
          </w:p>
        </w:tc>
        <w:tc>
          <w:tcPr>
            <w:tcW w:w="675" w:type="dxa"/>
          </w:tcPr>
          <w:p w14:paraId="4F599762" w14:textId="77777777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X</w:t>
            </w:r>
          </w:p>
        </w:tc>
        <w:tc>
          <w:tcPr>
            <w:tcW w:w="675" w:type="dxa"/>
          </w:tcPr>
          <w:p w14:paraId="3B1159F4" w14:textId="38848F48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675" w:type="dxa"/>
          </w:tcPr>
          <w:p w14:paraId="23B4A6D5" w14:textId="2BEB118E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75" w:type="dxa"/>
          </w:tcPr>
          <w:p w14:paraId="6470EDE7" w14:textId="3AA97E40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40" w:type="dxa"/>
          </w:tcPr>
          <w:p w14:paraId="1415D46C" w14:textId="7950FF38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40" w:type="dxa"/>
          </w:tcPr>
          <w:p w14:paraId="143FF63A" w14:textId="04454AC6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87" w:type="dxa"/>
          </w:tcPr>
          <w:p w14:paraId="5B639D6B" w14:textId="0C5EFCC4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87" w:type="dxa"/>
          </w:tcPr>
          <w:p w14:paraId="179AFE4C" w14:textId="6A98ACAD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687" w:type="dxa"/>
          </w:tcPr>
          <w:p w14:paraId="301A56B8" w14:textId="7E255A10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20" w:type="dxa"/>
          </w:tcPr>
          <w:p w14:paraId="6D19D694" w14:textId="79FD0342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</w:tr>
      <w:tr w:rsidR="0002583E" w:rsidRPr="001E0CE6" w14:paraId="3C170FEF" w14:textId="1349CEAD" w:rsidTr="0002583E">
        <w:trPr>
          <w:trHeight w:val="470"/>
        </w:trPr>
        <w:tc>
          <w:tcPr>
            <w:tcW w:w="673" w:type="dxa"/>
          </w:tcPr>
          <w:p w14:paraId="08359BCC" w14:textId="67F56A40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X</w:t>
            </w:r>
          </w:p>
        </w:tc>
        <w:tc>
          <w:tcPr>
            <w:tcW w:w="670" w:type="dxa"/>
          </w:tcPr>
          <w:p w14:paraId="1A6952AB" w14:textId="14CD854B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X</w:t>
            </w:r>
          </w:p>
        </w:tc>
        <w:tc>
          <w:tcPr>
            <w:tcW w:w="673" w:type="dxa"/>
          </w:tcPr>
          <w:p w14:paraId="0BA6A54C" w14:textId="72CD060C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X</w:t>
            </w:r>
          </w:p>
        </w:tc>
        <w:tc>
          <w:tcPr>
            <w:tcW w:w="673" w:type="dxa"/>
          </w:tcPr>
          <w:p w14:paraId="13201354" w14:textId="796DD869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X</w:t>
            </w:r>
          </w:p>
        </w:tc>
        <w:tc>
          <w:tcPr>
            <w:tcW w:w="675" w:type="dxa"/>
          </w:tcPr>
          <w:p w14:paraId="50923244" w14:textId="1FE2B665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675" w:type="dxa"/>
          </w:tcPr>
          <w:p w14:paraId="139F2FC0" w14:textId="6F63DA55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75" w:type="dxa"/>
          </w:tcPr>
          <w:p w14:paraId="5CF79271" w14:textId="16D5E124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75" w:type="dxa"/>
          </w:tcPr>
          <w:p w14:paraId="20B9F403" w14:textId="54BF9537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40" w:type="dxa"/>
          </w:tcPr>
          <w:p w14:paraId="4E18B76F" w14:textId="7007B0FB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40" w:type="dxa"/>
          </w:tcPr>
          <w:p w14:paraId="475EA8FD" w14:textId="5DC89DDB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87" w:type="dxa"/>
          </w:tcPr>
          <w:p w14:paraId="18D2CD57" w14:textId="036C27F3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87" w:type="dxa"/>
          </w:tcPr>
          <w:p w14:paraId="6A1C498F" w14:textId="7A72E718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687" w:type="dxa"/>
          </w:tcPr>
          <w:p w14:paraId="5A3EF3AD" w14:textId="2518881E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20" w:type="dxa"/>
          </w:tcPr>
          <w:p w14:paraId="118A6D56" w14:textId="392ABF3D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</w:tr>
      <w:tr w:rsidR="0002583E" w:rsidRPr="001E0CE6" w14:paraId="312C773C" w14:textId="06912F59" w:rsidTr="0002583E">
        <w:trPr>
          <w:trHeight w:val="492"/>
        </w:trPr>
        <w:tc>
          <w:tcPr>
            <w:tcW w:w="673" w:type="dxa"/>
          </w:tcPr>
          <w:p w14:paraId="1B99A4C9" w14:textId="77777777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X</w:t>
            </w:r>
          </w:p>
        </w:tc>
        <w:tc>
          <w:tcPr>
            <w:tcW w:w="670" w:type="dxa"/>
          </w:tcPr>
          <w:p w14:paraId="5782E6E3" w14:textId="2B7F43D2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X</w:t>
            </w:r>
          </w:p>
        </w:tc>
        <w:tc>
          <w:tcPr>
            <w:tcW w:w="673" w:type="dxa"/>
          </w:tcPr>
          <w:p w14:paraId="7053661E" w14:textId="1C2F5844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X</w:t>
            </w:r>
          </w:p>
        </w:tc>
        <w:tc>
          <w:tcPr>
            <w:tcW w:w="673" w:type="dxa"/>
          </w:tcPr>
          <w:p w14:paraId="4A818874" w14:textId="69876770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675" w:type="dxa"/>
          </w:tcPr>
          <w:p w14:paraId="665CB835" w14:textId="27209430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75" w:type="dxa"/>
          </w:tcPr>
          <w:p w14:paraId="0E13C2F1" w14:textId="19B7AC8D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75" w:type="dxa"/>
          </w:tcPr>
          <w:p w14:paraId="272A4A6E" w14:textId="1ADF576B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75" w:type="dxa"/>
          </w:tcPr>
          <w:p w14:paraId="1C761E40" w14:textId="1F7012D7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40" w:type="dxa"/>
          </w:tcPr>
          <w:p w14:paraId="6F12B3A9" w14:textId="02D7A1B0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40" w:type="dxa"/>
          </w:tcPr>
          <w:p w14:paraId="4914545A" w14:textId="5233D9B5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87" w:type="dxa"/>
          </w:tcPr>
          <w:p w14:paraId="7A73513E" w14:textId="18F4D3C0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87" w:type="dxa"/>
          </w:tcPr>
          <w:p w14:paraId="3500A91E" w14:textId="37F766EB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87" w:type="dxa"/>
          </w:tcPr>
          <w:p w14:paraId="7564A575" w14:textId="29342475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620" w:type="dxa"/>
          </w:tcPr>
          <w:p w14:paraId="0AD2182A" w14:textId="5067633C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</w:tr>
      <w:tr w:rsidR="0002583E" w:rsidRPr="001E0CE6" w14:paraId="79145EB7" w14:textId="77777777" w:rsidTr="0002583E">
        <w:trPr>
          <w:trHeight w:val="492"/>
        </w:trPr>
        <w:tc>
          <w:tcPr>
            <w:tcW w:w="673" w:type="dxa"/>
          </w:tcPr>
          <w:p w14:paraId="43CC0F40" w14:textId="0DFA165C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X</w:t>
            </w:r>
          </w:p>
        </w:tc>
        <w:tc>
          <w:tcPr>
            <w:tcW w:w="670" w:type="dxa"/>
          </w:tcPr>
          <w:p w14:paraId="653A2BE6" w14:textId="4C59A442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X</w:t>
            </w:r>
          </w:p>
        </w:tc>
        <w:tc>
          <w:tcPr>
            <w:tcW w:w="673" w:type="dxa"/>
          </w:tcPr>
          <w:p w14:paraId="0671D721" w14:textId="180423FE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673" w:type="dxa"/>
          </w:tcPr>
          <w:p w14:paraId="5856CE66" w14:textId="245332D1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75" w:type="dxa"/>
          </w:tcPr>
          <w:p w14:paraId="15390EDA" w14:textId="26D153D2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75" w:type="dxa"/>
          </w:tcPr>
          <w:p w14:paraId="48FB74F8" w14:textId="4789553D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75" w:type="dxa"/>
          </w:tcPr>
          <w:p w14:paraId="71C33BA3" w14:textId="7A97D69B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75" w:type="dxa"/>
          </w:tcPr>
          <w:p w14:paraId="69D3CB7B" w14:textId="2E10E328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40" w:type="dxa"/>
          </w:tcPr>
          <w:p w14:paraId="7D3223D8" w14:textId="58E75045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40" w:type="dxa"/>
          </w:tcPr>
          <w:p w14:paraId="07960078" w14:textId="3CFF3FA2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87" w:type="dxa"/>
          </w:tcPr>
          <w:p w14:paraId="209CBDC2" w14:textId="2956E09F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87" w:type="dxa"/>
          </w:tcPr>
          <w:p w14:paraId="38287DDD" w14:textId="04F3F5DA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87" w:type="dxa"/>
          </w:tcPr>
          <w:p w14:paraId="04715E95" w14:textId="1E2B679E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620" w:type="dxa"/>
          </w:tcPr>
          <w:p w14:paraId="0C461EB3" w14:textId="0232CD74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</w:tr>
      <w:tr w:rsidR="0002583E" w:rsidRPr="001E0CE6" w14:paraId="3C4341F4" w14:textId="77777777" w:rsidTr="0002583E">
        <w:trPr>
          <w:trHeight w:val="492"/>
        </w:trPr>
        <w:tc>
          <w:tcPr>
            <w:tcW w:w="673" w:type="dxa"/>
          </w:tcPr>
          <w:p w14:paraId="1A5EDF13" w14:textId="3B9D41BA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670" w:type="dxa"/>
          </w:tcPr>
          <w:p w14:paraId="08322584" w14:textId="25FF5111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673" w:type="dxa"/>
          </w:tcPr>
          <w:p w14:paraId="44A08A95" w14:textId="0FEA1827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73" w:type="dxa"/>
          </w:tcPr>
          <w:p w14:paraId="5DF1562F" w14:textId="1B30B214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75" w:type="dxa"/>
          </w:tcPr>
          <w:p w14:paraId="0E844409" w14:textId="362C7086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75" w:type="dxa"/>
          </w:tcPr>
          <w:p w14:paraId="0332C386" w14:textId="61E5948D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75" w:type="dxa"/>
          </w:tcPr>
          <w:p w14:paraId="4D838C46" w14:textId="3F80D730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75" w:type="dxa"/>
          </w:tcPr>
          <w:p w14:paraId="4AA933CC" w14:textId="4CCC30D7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40" w:type="dxa"/>
          </w:tcPr>
          <w:p w14:paraId="5834E5D6" w14:textId="507A913B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40" w:type="dxa"/>
          </w:tcPr>
          <w:p w14:paraId="00621C96" w14:textId="09225835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87" w:type="dxa"/>
          </w:tcPr>
          <w:p w14:paraId="4EEF51CD" w14:textId="72007F54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87" w:type="dxa"/>
          </w:tcPr>
          <w:p w14:paraId="4E21FEDD" w14:textId="1821AF75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87" w:type="dxa"/>
          </w:tcPr>
          <w:p w14:paraId="093B40E6" w14:textId="5F54E24F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20" w:type="dxa"/>
          </w:tcPr>
          <w:p w14:paraId="41357E83" w14:textId="567AE37D" w:rsidR="0002583E" w:rsidRPr="001E0CE6" w:rsidRDefault="0002583E" w:rsidP="0002583E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E0CE6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</w:tr>
    </w:tbl>
    <w:p w14:paraId="342D25A1" w14:textId="6C7D9ED1" w:rsidR="00CC1845" w:rsidRPr="001E0CE6" w:rsidRDefault="00CC1845" w:rsidP="00CC1845">
      <w:pPr>
        <w:rPr>
          <w:rFonts w:asciiTheme="majorBidi" w:hAnsiTheme="majorBidi" w:cstheme="majorBidi"/>
          <w:b/>
          <w:bCs/>
          <w:sz w:val="36"/>
          <w:szCs w:val="36"/>
        </w:rPr>
      </w:pPr>
    </w:p>
    <w:p w14:paraId="4E341620" w14:textId="5824D631" w:rsidR="0002583E" w:rsidRPr="001E0CE6" w:rsidRDefault="001E0CE6" w:rsidP="001E0CE6">
      <w:pPr>
        <w:ind w:left="720" w:firstLine="720"/>
        <w:rPr>
          <w:rFonts w:asciiTheme="majorBidi" w:hAnsiTheme="majorBidi" w:cstheme="majorBidi"/>
          <w:sz w:val="36"/>
          <w:szCs w:val="36"/>
        </w:rPr>
      </w:pPr>
      <w:r w:rsidRPr="001E0CE6">
        <w:rPr>
          <w:rFonts w:asciiTheme="majorBidi" w:hAnsiTheme="majorBidi" w:cstheme="majorBidi"/>
          <w:sz w:val="36"/>
          <w:szCs w:val="36"/>
        </w:rPr>
        <w:t>Circuit diagram</w:t>
      </w:r>
    </w:p>
    <w:p w14:paraId="107C5509" w14:textId="2A42AA6B" w:rsidR="001E0CE6" w:rsidRPr="001E0CE6" w:rsidRDefault="001E0CE6" w:rsidP="00CC1845">
      <w:pPr>
        <w:rPr>
          <w:rFonts w:asciiTheme="majorBidi" w:hAnsiTheme="majorBidi" w:cstheme="majorBidi"/>
          <w:b/>
          <w:bCs/>
          <w:sz w:val="36"/>
          <w:szCs w:val="36"/>
        </w:rPr>
      </w:pPr>
      <w:r w:rsidRPr="001E0CE6">
        <w:rPr>
          <w:rFonts w:asciiTheme="majorBidi" w:hAnsiTheme="majorBidi" w:cstheme="majorBidi"/>
          <w:b/>
          <w:bCs/>
          <w:noProof/>
          <w:sz w:val="36"/>
          <w:szCs w:val="36"/>
        </w:rPr>
        <w:drawing>
          <wp:anchor distT="0" distB="0" distL="114300" distR="114300" simplePos="0" relativeHeight="251662336" behindDoc="0" locked="0" layoutInCell="1" allowOverlap="1" wp14:anchorId="6528CEAF" wp14:editId="6F6C7781">
            <wp:simplePos x="0" y="0"/>
            <wp:positionH relativeFrom="column">
              <wp:posOffset>304800</wp:posOffset>
            </wp:positionH>
            <wp:positionV relativeFrom="paragraph">
              <wp:posOffset>137160</wp:posOffset>
            </wp:positionV>
            <wp:extent cx="4057650" cy="3059713"/>
            <wp:effectExtent l="0" t="0" r="0" b="7620"/>
            <wp:wrapNone/>
            <wp:docPr id="4" name="Picture 4" descr="LogicWorks 5 - [C:\Users\Mukand\OneDrive\Desktop\lab8 task 2.cct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LogicWorks 5 - [C:\Users\Mukand\OneDrive\Desktop\lab8 task 2.cct]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45" t="15486" r="42309" b="45294"/>
                    <a:stretch/>
                  </pic:blipFill>
                  <pic:spPr bwMode="auto">
                    <a:xfrm>
                      <a:off x="0" y="0"/>
                      <a:ext cx="4057650" cy="30597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1E0CE6" w:rsidRPr="001E0CE6" w:rsidSect="00CC1845"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0NTI1A0JLSwMTEyUdpeDU4uLM/DyQAqNaAEzHxlwsAAAA"/>
  </w:docVars>
  <w:rsids>
    <w:rsidRoot w:val="007D05DA"/>
    <w:rsid w:val="0002583E"/>
    <w:rsid w:val="001E0CE6"/>
    <w:rsid w:val="00452E84"/>
    <w:rsid w:val="007D05DA"/>
    <w:rsid w:val="00CC1845"/>
    <w:rsid w:val="00D078BC"/>
    <w:rsid w:val="00D3427F"/>
    <w:rsid w:val="00D66CCB"/>
    <w:rsid w:val="00E049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8E68A6"/>
  <w15:chartTrackingRefBased/>
  <w15:docId w15:val="{64225F00-2197-4939-A87C-E4BC07F45E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6CC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05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CC184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184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fontstyle01">
    <w:name w:val="fontstyle01"/>
    <w:basedOn w:val="DefaultParagraphFont"/>
    <w:rsid w:val="0002583E"/>
    <w:rPr>
      <w:rFonts w:ascii="TimesNewRomanPS-BoldMT" w:hAnsi="TimesNewRomanPS-BoldMT" w:hint="default"/>
      <w:b/>
      <w:bCs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tmp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2</Pages>
  <Words>118</Words>
  <Characters>67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kand rathi</dc:creator>
  <cp:keywords/>
  <dc:description/>
  <cp:lastModifiedBy>mukand rathi</cp:lastModifiedBy>
  <cp:revision>3</cp:revision>
  <dcterms:created xsi:type="dcterms:W3CDTF">2021-04-29T06:19:00Z</dcterms:created>
  <dcterms:modified xsi:type="dcterms:W3CDTF">2021-04-29T07:57:00Z</dcterms:modified>
</cp:coreProperties>
</file>